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092E" w:rsidRPr="00783056" w:rsidRDefault="0045092E" w:rsidP="0045092E">
      <w:pPr>
        <w:pStyle w:val="a8"/>
        <w:widowControl w:val="0"/>
        <w:spacing w:before="0"/>
        <w:jc w:val="both"/>
        <w:rPr>
          <w:sz w:val="24"/>
          <w:szCs w:val="24"/>
        </w:rPr>
      </w:pPr>
      <w:r w:rsidRPr="00783056">
        <w:rPr>
          <w:sz w:val="24"/>
          <w:szCs w:val="24"/>
        </w:rPr>
        <w:t xml:space="preserve">УДК </w:t>
      </w:r>
      <w:r w:rsidRPr="00945180">
        <w:rPr>
          <w:sz w:val="24"/>
          <w:szCs w:val="24"/>
        </w:rPr>
        <w:t>551.510.42</w:t>
      </w:r>
    </w:p>
    <w:p w:rsidR="0045092E" w:rsidRPr="00783056" w:rsidRDefault="0045092E" w:rsidP="0045092E">
      <w:pPr>
        <w:spacing w:after="0"/>
        <w:rPr>
          <w:sz w:val="24"/>
          <w:szCs w:val="24"/>
        </w:rPr>
      </w:pPr>
    </w:p>
    <w:p w:rsidR="0045092E" w:rsidRPr="00F9580B" w:rsidRDefault="0045092E" w:rsidP="0045092E">
      <w:pPr>
        <w:pStyle w:val="a9"/>
        <w:widowControl w:val="0"/>
        <w:spacing w:after="0"/>
        <w:jc w:val="both"/>
        <w:rPr>
          <w:b/>
          <w:sz w:val="28"/>
        </w:rPr>
      </w:pPr>
      <w:bookmarkStart w:id="0" w:name="_Toc248748876"/>
      <w:r w:rsidRPr="00F9580B">
        <w:rPr>
          <w:b/>
          <w:sz w:val="28"/>
        </w:rPr>
        <w:t>Название статьи</w:t>
      </w:r>
      <w:r w:rsidR="00411FFD">
        <w:rPr>
          <w:b/>
          <w:sz w:val="28"/>
        </w:rPr>
        <w:t xml:space="preserve"> </w:t>
      </w:r>
      <w:bookmarkStart w:id="1" w:name="_Hlk31715380"/>
      <w:r w:rsidR="00411FFD">
        <w:rPr>
          <w:b/>
          <w:sz w:val="28"/>
        </w:rPr>
        <w:t>(</w:t>
      </w:r>
      <w:r w:rsidR="00411FFD" w:rsidRPr="00411FFD">
        <w:rPr>
          <w:b/>
          <w:sz w:val="28"/>
        </w:rPr>
        <w:t>кегль – 14</w:t>
      </w:r>
      <w:r w:rsidR="00411FFD">
        <w:rPr>
          <w:b/>
          <w:sz w:val="28"/>
        </w:rPr>
        <w:t>)</w:t>
      </w:r>
      <w:bookmarkEnd w:id="1"/>
    </w:p>
    <w:p w:rsidR="0045092E" w:rsidRPr="00783056" w:rsidRDefault="0045092E" w:rsidP="0045092E">
      <w:pPr>
        <w:pStyle w:val="a9"/>
        <w:widowControl w:val="0"/>
        <w:spacing w:after="0"/>
        <w:jc w:val="both"/>
        <w:rPr>
          <w:snapToGrid w:val="0"/>
          <w:szCs w:val="24"/>
        </w:rPr>
      </w:pPr>
    </w:p>
    <w:bookmarkEnd w:id="0"/>
    <w:p w:rsidR="0045092E" w:rsidRDefault="0045092E" w:rsidP="0045092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83056">
        <w:rPr>
          <w:rFonts w:ascii="Times New Roman" w:hAnsi="Times New Roman"/>
          <w:bCs/>
          <w:iCs/>
          <w:sz w:val="24"/>
          <w:szCs w:val="24"/>
        </w:rPr>
        <w:t xml:space="preserve">А.В. Иванов </w:t>
      </w:r>
      <w:r w:rsidRPr="00783056">
        <w:rPr>
          <w:rFonts w:ascii="Times New Roman" w:hAnsi="Times New Roman"/>
          <w:sz w:val="24"/>
          <w:szCs w:val="24"/>
        </w:rPr>
        <w:t>(</w:t>
      </w:r>
      <w:hyperlink r:id="rId7" w:history="1">
        <w:r w:rsidRPr="000447F5">
          <w:rPr>
            <w:rStyle w:val="a4"/>
            <w:rFonts w:ascii="Times New Roman" w:hAnsi="Times New Roman"/>
            <w:sz w:val="24"/>
            <w:szCs w:val="24"/>
            <w:lang w:val="en-US"/>
          </w:rPr>
          <w:t>IvanovAV</w:t>
        </w:r>
        <w:r w:rsidRPr="000447F5">
          <w:rPr>
            <w:rStyle w:val="a4"/>
            <w:rFonts w:ascii="Times New Roman" w:hAnsi="Times New Roman"/>
            <w:sz w:val="24"/>
            <w:szCs w:val="24"/>
          </w:rPr>
          <w:t>@</w:t>
        </w:r>
        <w:r w:rsidRPr="000447F5">
          <w:rPr>
            <w:rStyle w:val="a4"/>
            <w:rFonts w:ascii="Times New Roman" w:hAnsi="Times New Roman"/>
            <w:sz w:val="24"/>
            <w:szCs w:val="24"/>
            <w:lang w:val="en-US"/>
          </w:rPr>
          <w:t>mail</w:t>
        </w:r>
        <w:r w:rsidRPr="000447F5">
          <w:rPr>
            <w:rStyle w:val="a4"/>
            <w:rFonts w:ascii="Times New Roman" w:hAnsi="Times New Roman"/>
            <w:sz w:val="24"/>
            <w:szCs w:val="24"/>
          </w:rPr>
          <w:t>.</w:t>
        </w:r>
        <w:r w:rsidRPr="000447F5">
          <w:rPr>
            <w:rStyle w:val="a4"/>
            <w:rFonts w:ascii="Times New Roman" w:hAnsi="Times New Roman"/>
            <w:sz w:val="24"/>
            <w:szCs w:val="24"/>
            <w:lang w:val="en-US"/>
          </w:rPr>
          <w:t>ru</w:t>
        </w:r>
        <w:r w:rsidRPr="000447F5">
          <w:rPr>
            <w:rStyle w:val="a4"/>
            <w:rFonts w:ascii="Times New Roman" w:hAnsi="Times New Roman"/>
            <w:sz w:val="24"/>
            <w:szCs w:val="24"/>
          </w:rPr>
          <w:t>)</w:t>
        </w:r>
        <w:r w:rsidRPr="004314D9">
          <w:rPr>
            <w:rStyle w:val="a4"/>
            <w:rFonts w:ascii="Times New Roman" w:hAnsi="Times New Roman"/>
            <w:color w:val="auto"/>
            <w:sz w:val="24"/>
            <w:szCs w:val="24"/>
            <w:u w:val="none"/>
            <w:vertAlign w:val="superscript"/>
          </w:rPr>
          <w:t>1</w:t>
        </w:r>
      </w:hyperlink>
      <w:r w:rsidR="00AB1270" w:rsidRPr="00AB1270">
        <w:rPr>
          <w:rStyle w:val="a4"/>
          <w:rFonts w:ascii="Times New Roman" w:hAnsi="Times New Roman"/>
          <w:color w:val="auto"/>
          <w:sz w:val="24"/>
          <w:szCs w:val="24"/>
          <w:u w:val="none"/>
          <w:vertAlign w:val="superscript"/>
        </w:rPr>
        <w:t>,2</w:t>
      </w:r>
      <w:r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bCs/>
          <w:iCs/>
          <w:sz w:val="24"/>
          <w:szCs w:val="24"/>
        </w:rPr>
        <w:t>В</w:t>
      </w:r>
      <w:r w:rsidRPr="00783056">
        <w:rPr>
          <w:rFonts w:ascii="Times New Roman" w:hAnsi="Times New Roman"/>
          <w:bCs/>
          <w:iCs/>
          <w:sz w:val="24"/>
          <w:szCs w:val="24"/>
        </w:rPr>
        <w:t>.</w:t>
      </w:r>
      <w:r>
        <w:rPr>
          <w:rFonts w:ascii="Times New Roman" w:hAnsi="Times New Roman"/>
          <w:bCs/>
          <w:iCs/>
          <w:sz w:val="24"/>
          <w:szCs w:val="24"/>
        </w:rPr>
        <w:t>А</w:t>
      </w:r>
      <w:r w:rsidRPr="00783056">
        <w:rPr>
          <w:rFonts w:ascii="Times New Roman" w:hAnsi="Times New Roman"/>
          <w:bCs/>
          <w:iCs/>
          <w:sz w:val="24"/>
          <w:szCs w:val="24"/>
        </w:rPr>
        <w:t xml:space="preserve">. </w:t>
      </w:r>
      <w:r>
        <w:rPr>
          <w:rFonts w:ascii="Times New Roman" w:hAnsi="Times New Roman"/>
          <w:bCs/>
          <w:iCs/>
          <w:sz w:val="24"/>
          <w:szCs w:val="24"/>
        </w:rPr>
        <w:t>Петров</w:t>
      </w:r>
      <w:r w:rsidRPr="00783056">
        <w:rPr>
          <w:rFonts w:ascii="Times New Roman" w:hAnsi="Times New Roman"/>
          <w:bCs/>
          <w:iCs/>
          <w:sz w:val="24"/>
          <w:szCs w:val="24"/>
        </w:rPr>
        <w:t xml:space="preserve"> </w:t>
      </w:r>
      <w:r w:rsidRPr="00783056">
        <w:rPr>
          <w:rFonts w:ascii="Times New Roman" w:hAnsi="Times New Roman"/>
          <w:sz w:val="24"/>
          <w:szCs w:val="24"/>
        </w:rPr>
        <w:t>(</w:t>
      </w:r>
      <w:hyperlink r:id="rId8" w:history="1">
        <w:r w:rsidRPr="000447F5">
          <w:rPr>
            <w:rStyle w:val="a4"/>
            <w:rFonts w:ascii="Times New Roman" w:hAnsi="Times New Roman"/>
            <w:sz w:val="24"/>
            <w:szCs w:val="24"/>
            <w:lang w:val="en-US"/>
          </w:rPr>
          <w:t>PetrovVA</w:t>
        </w:r>
        <w:r w:rsidRPr="000447F5">
          <w:rPr>
            <w:rStyle w:val="a4"/>
            <w:rFonts w:ascii="Times New Roman" w:hAnsi="Times New Roman"/>
            <w:sz w:val="24"/>
            <w:szCs w:val="24"/>
          </w:rPr>
          <w:t>@</w:t>
        </w:r>
        <w:r w:rsidRPr="000447F5">
          <w:rPr>
            <w:rStyle w:val="a4"/>
            <w:rFonts w:ascii="Times New Roman" w:hAnsi="Times New Roman"/>
            <w:sz w:val="24"/>
            <w:szCs w:val="24"/>
            <w:lang w:val="en-US"/>
          </w:rPr>
          <w:t>mail</w:t>
        </w:r>
        <w:r w:rsidRPr="000447F5">
          <w:rPr>
            <w:rStyle w:val="a4"/>
            <w:rFonts w:ascii="Times New Roman" w:hAnsi="Times New Roman"/>
            <w:sz w:val="24"/>
            <w:szCs w:val="24"/>
          </w:rPr>
          <w:t>.</w:t>
        </w:r>
        <w:r w:rsidRPr="000447F5">
          <w:rPr>
            <w:rStyle w:val="a4"/>
            <w:rFonts w:ascii="Times New Roman" w:hAnsi="Times New Roman"/>
            <w:sz w:val="24"/>
            <w:szCs w:val="24"/>
            <w:lang w:val="en-US"/>
          </w:rPr>
          <w:t>ru</w:t>
        </w:r>
        <w:r w:rsidRPr="000447F5">
          <w:rPr>
            <w:rStyle w:val="a4"/>
            <w:rFonts w:ascii="Times New Roman" w:hAnsi="Times New Roman"/>
            <w:sz w:val="24"/>
            <w:szCs w:val="24"/>
          </w:rPr>
          <w:t>)</w:t>
        </w:r>
        <w:r w:rsidRPr="004314D9">
          <w:rPr>
            <w:rStyle w:val="a4"/>
            <w:rFonts w:ascii="Times New Roman" w:hAnsi="Times New Roman"/>
            <w:color w:val="auto"/>
            <w:sz w:val="24"/>
            <w:szCs w:val="24"/>
            <w:u w:val="none"/>
            <w:vertAlign w:val="superscript"/>
          </w:rPr>
          <w:t>2</w:t>
        </w:r>
      </w:hyperlink>
    </w:p>
    <w:p w:rsidR="0045092E" w:rsidRPr="00783056" w:rsidRDefault="0045092E" w:rsidP="0045092E">
      <w:pPr>
        <w:spacing w:line="360" w:lineRule="auto"/>
        <w:rPr>
          <w:rFonts w:ascii="Times New Roman" w:hAnsi="Times New Roman"/>
          <w:sz w:val="24"/>
          <w:szCs w:val="24"/>
        </w:rPr>
      </w:pPr>
      <w:r w:rsidRPr="0060130A">
        <w:rPr>
          <w:rFonts w:ascii="Times New Roman" w:hAnsi="Times New Roman"/>
          <w:sz w:val="24"/>
          <w:szCs w:val="24"/>
          <w:vertAlign w:val="superscript"/>
        </w:rPr>
        <w:t>1</w:t>
      </w:r>
      <w:r w:rsidR="00AB1270">
        <w:rPr>
          <w:rFonts w:ascii="Times New Roman" w:hAnsi="Times New Roman"/>
          <w:sz w:val="24"/>
          <w:szCs w:val="24"/>
        </w:rPr>
        <w:t>Организация 1</w:t>
      </w:r>
      <w:r>
        <w:rPr>
          <w:rFonts w:ascii="Times New Roman" w:hAnsi="Times New Roman"/>
          <w:sz w:val="24"/>
          <w:szCs w:val="24"/>
        </w:rPr>
        <w:t xml:space="preserve">, Город; </w:t>
      </w:r>
      <w:r>
        <w:rPr>
          <w:rFonts w:ascii="Times New Roman" w:hAnsi="Times New Roman"/>
          <w:sz w:val="24"/>
          <w:szCs w:val="24"/>
          <w:vertAlign w:val="superscript"/>
        </w:rPr>
        <w:t>2</w:t>
      </w:r>
      <w:r w:rsidR="00AB1270">
        <w:rPr>
          <w:rFonts w:ascii="Times New Roman" w:hAnsi="Times New Roman"/>
          <w:sz w:val="24"/>
          <w:szCs w:val="24"/>
        </w:rPr>
        <w:t>Организация 2</w:t>
      </w:r>
      <w:r>
        <w:rPr>
          <w:rFonts w:ascii="Times New Roman" w:hAnsi="Times New Roman"/>
          <w:sz w:val="24"/>
          <w:szCs w:val="24"/>
        </w:rPr>
        <w:t>, Город</w:t>
      </w:r>
    </w:p>
    <w:p w:rsidR="0045092E" w:rsidRPr="0018710D" w:rsidRDefault="0045092E" w:rsidP="0045092E">
      <w:pPr>
        <w:spacing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8710D">
        <w:rPr>
          <w:rStyle w:val="ab"/>
          <w:rFonts w:ascii="Times New Roman" w:hAnsi="Times New Roman"/>
          <w:sz w:val="24"/>
          <w:szCs w:val="24"/>
        </w:rPr>
        <w:t xml:space="preserve">Аннотация. </w:t>
      </w:r>
      <w:r>
        <w:rPr>
          <w:rFonts w:ascii="Times New Roman" w:hAnsi="Times New Roman"/>
          <w:snapToGrid w:val="0"/>
          <w:sz w:val="24"/>
          <w:szCs w:val="24"/>
        </w:rPr>
        <w:t>Приведены</w:t>
      </w:r>
      <w:r w:rsidRPr="0018710D">
        <w:rPr>
          <w:rFonts w:ascii="Times New Roman" w:hAnsi="Times New Roman"/>
          <w:sz w:val="24"/>
          <w:szCs w:val="24"/>
        </w:rPr>
        <w:t xml:space="preserve"> кратки</w:t>
      </w:r>
      <w:r>
        <w:rPr>
          <w:rFonts w:ascii="Times New Roman" w:hAnsi="Times New Roman"/>
          <w:sz w:val="24"/>
          <w:szCs w:val="24"/>
        </w:rPr>
        <w:t>е требования к оформлению</w:t>
      </w:r>
      <w:r w:rsidRPr="0018710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статьи</w:t>
      </w:r>
      <w:r w:rsidRPr="0018710D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Даны правила оформления текста статьи и списка литературы</w:t>
      </w:r>
      <w:r w:rsidRPr="0018710D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Приведены примеры оформления рисунков и таблиц</w:t>
      </w:r>
      <w:r w:rsidRPr="0018710D">
        <w:rPr>
          <w:rFonts w:ascii="Times New Roman" w:hAnsi="Times New Roman"/>
          <w:sz w:val="24"/>
          <w:szCs w:val="24"/>
        </w:rPr>
        <w:t>.</w:t>
      </w:r>
    </w:p>
    <w:p w:rsidR="0045092E" w:rsidRPr="00783056" w:rsidRDefault="0045092E" w:rsidP="0045092E">
      <w:pPr>
        <w:pStyle w:val="aa"/>
        <w:widowControl w:val="0"/>
        <w:spacing w:after="0"/>
        <w:rPr>
          <w:snapToGrid w:val="0"/>
          <w:sz w:val="24"/>
        </w:rPr>
      </w:pPr>
      <w:r w:rsidRPr="00783056">
        <w:rPr>
          <w:rStyle w:val="ab"/>
          <w:sz w:val="24"/>
        </w:rPr>
        <w:t xml:space="preserve">Ключевые слова: </w:t>
      </w:r>
      <w:r>
        <w:rPr>
          <w:snapToGrid w:val="0"/>
          <w:sz w:val="24"/>
        </w:rPr>
        <w:t>оформление статьи</w:t>
      </w:r>
      <w:r w:rsidRPr="00783056">
        <w:rPr>
          <w:snapToGrid w:val="0"/>
          <w:sz w:val="24"/>
        </w:rPr>
        <w:t xml:space="preserve">, </w:t>
      </w:r>
      <w:r>
        <w:rPr>
          <w:snapToGrid w:val="0"/>
          <w:sz w:val="24"/>
        </w:rPr>
        <w:t>параметры страницы</w:t>
      </w:r>
      <w:r w:rsidRPr="00783056">
        <w:rPr>
          <w:snapToGrid w:val="0"/>
          <w:sz w:val="24"/>
        </w:rPr>
        <w:t xml:space="preserve">, </w:t>
      </w:r>
      <w:r w:rsidRPr="006E4D60">
        <w:rPr>
          <w:snapToGrid w:val="0"/>
          <w:sz w:val="24"/>
        </w:rPr>
        <w:t>список литературы</w:t>
      </w:r>
      <w:r w:rsidRPr="00783056">
        <w:rPr>
          <w:snapToGrid w:val="0"/>
          <w:sz w:val="24"/>
        </w:rPr>
        <w:t xml:space="preserve">. </w:t>
      </w:r>
    </w:p>
    <w:p w:rsidR="0045092E" w:rsidRPr="00783056" w:rsidRDefault="0045092E" w:rsidP="0045092E">
      <w:pPr>
        <w:pStyle w:val="ac"/>
        <w:keepNext w:val="0"/>
        <w:keepLines w:val="0"/>
        <w:widowControl w:val="0"/>
        <w:suppressAutoHyphens w:val="0"/>
        <w:spacing w:before="0" w:after="0"/>
        <w:ind w:left="0" w:right="0"/>
        <w:jc w:val="both"/>
        <w:rPr>
          <w:snapToGrid w:val="0"/>
          <w:szCs w:val="24"/>
        </w:rPr>
      </w:pPr>
    </w:p>
    <w:p w:rsidR="0045092E" w:rsidRPr="00A95CB0" w:rsidRDefault="0045092E" w:rsidP="0045092E">
      <w:pPr>
        <w:pStyle w:val="ad"/>
        <w:spacing w:before="0" w:beforeAutospacing="0" w:after="0" w:afterAutospacing="0"/>
        <w:ind w:firstLine="709"/>
        <w:jc w:val="both"/>
      </w:pPr>
      <w:r w:rsidRPr="00A95CB0">
        <w:t>Статья представляется в электронном виде отдельным файлом в формате .</w:t>
      </w:r>
      <w:r w:rsidRPr="00A95CB0">
        <w:rPr>
          <w:lang w:val="en-US"/>
        </w:rPr>
        <w:t>doc</w:t>
      </w:r>
      <w:r w:rsidRPr="00A95CB0">
        <w:t xml:space="preserve"> или .</w:t>
      </w:r>
      <w:r w:rsidRPr="00A95CB0">
        <w:rPr>
          <w:lang w:val="en-US"/>
        </w:rPr>
        <w:t>docx</w:t>
      </w:r>
      <w:r w:rsidRPr="00A95CB0">
        <w:t xml:space="preserve">. Объем статьи </w:t>
      </w:r>
      <w:r>
        <w:t>–</w:t>
      </w:r>
      <w:r w:rsidRPr="00A95CB0">
        <w:t xml:space="preserve"> </w:t>
      </w:r>
      <w:r>
        <w:t xml:space="preserve">не менее </w:t>
      </w:r>
      <w:r w:rsidRPr="0012664C">
        <w:rPr>
          <w:bCs/>
        </w:rPr>
        <w:t xml:space="preserve">трех </w:t>
      </w:r>
      <w:r w:rsidR="001D243B">
        <w:rPr>
          <w:bCs/>
        </w:rPr>
        <w:t xml:space="preserve">и не более </w:t>
      </w:r>
      <w:r w:rsidR="008C181C">
        <w:rPr>
          <w:bCs/>
        </w:rPr>
        <w:t>восьми</w:t>
      </w:r>
      <w:r w:rsidR="001D243B">
        <w:rPr>
          <w:bCs/>
        </w:rPr>
        <w:t xml:space="preserve"> </w:t>
      </w:r>
      <w:r w:rsidRPr="00A95CB0">
        <w:t>страниц, включая рисунки, таблицы и библиографическое описание.</w:t>
      </w:r>
    </w:p>
    <w:p w:rsidR="0045092E" w:rsidRPr="0012664C" w:rsidRDefault="0045092E" w:rsidP="0045092E">
      <w:pPr>
        <w:pStyle w:val="ad"/>
        <w:spacing w:before="0" w:beforeAutospacing="0" w:after="0" w:afterAutospacing="0"/>
        <w:ind w:firstLine="709"/>
        <w:jc w:val="both"/>
      </w:pPr>
      <w:r w:rsidRPr="00A95CB0">
        <w:t xml:space="preserve">Текст должен быть расположен на листах формата А4 </w:t>
      </w:r>
      <w:r>
        <w:t xml:space="preserve">в </w:t>
      </w:r>
      <w:r w:rsidRPr="0012664C">
        <w:rPr>
          <w:b/>
        </w:rPr>
        <w:t>к</w:t>
      </w:r>
      <w:bookmarkStart w:id="2" w:name="_GoBack"/>
      <w:bookmarkEnd w:id="2"/>
      <w:r w:rsidRPr="0012664C">
        <w:rPr>
          <w:b/>
        </w:rPr>
        <w:t>нижной</w:t>
      </w:r>
      <w:r w:rsidRPr="0012664C">
        <w:t xml:space="preserve"> (</w:t>
      </w:r>
      <w:r w:rsidRPr="0012664C">
        <w:rPr>
          <w:b/>
        </w:rPr>
        <w:t>вертикальной</w:t>
      </w:r>
      <w:r w:rsidRPr="0012664C">
        <w:t xml:space="preserve">) ориентации с учетом полей (левое – </w:t>
      </w:r>
      <w:smartTag w:uri="urn:schemas-microsoft-com:office:smarttags" w:element="metricconverter">
        <w:smartTagPr>
          <w:attr w:name="ProductID" w:val="25 мм"/>
        </w:smartTagPr>
        <w:r w:rsidRPr="0012664C">
          <w:t>25 мм</w:t>
        </w:r>
      </w:smartTag>
      <w:r w:rsidRPr="0012664C">
        <w:t xml:space="preserve">, правое – </w:t>
      </w:r>
      <w:smartTag w:uri="urn:schemas-microsoft-com:office:smarttags" w:element="metricconverter">
        <w:smartTagPr>
          <w:attr w:name="ProductID" w:val="15 мм"/>
        </w:smartTagPr>
        <w:r w:rsidRPr="0012664C">
          <w:t>15 мм</w:t>
        </w:r>
      </w:smartTag>
      <w:r w:rsidRPr="0012664C">
        <w:t>, верхнее – 20 мм, нижнее – 20</w:t>
      </w:r>
      <w:r w:rsidR="007E16A4" w:rsidRPr="0012664C">
        <w:t> </w:t>
      </w:r>
      <w:r w:rsidRPr="0012664C">
        <w:t xml:space="preserve">мм), набран шрифтом </w:t>
      </w:r>
      <w:proofErr w:type="spellStart"/>
      <w:r w:rsidRPr="0012664C">
        <w:t>Times</w:t>
      </w:r>
      <w:proofErr w:type="spellEnd"/>
      <w:r w:rsidRPr="0012664C">
        <w:t xml:space="preserve"> </w:t>
      </w:r>
      <w:proofErr w:type="spellStart"/>
      <w:r w:rsidRPr="0012664C">
        <w:t>New</w:t>
      </w:r>
      <w:proofErr w:type="spellEnd"/>
      <w:r w:rsidRPr="0012664C">
        <w:t xml:space="preserve"> </w:t>
      </w:r>
      <w:proofErr w:type="spellStart"/>
      <w:r w:rsidRPr="0012664C">
        <w:t>Roman</w:t>
      </w:r>
      <w:proofErr w:type="spellEnd"/>
      <w:r w:rsidRPr="0012664C">
        <w:t>, кегль – 12, межстрочный интервал 1,0 (одинарный</w:t>
      </w:r>
      <w:r w:rsidR="002D0F2A" w:rsidRPr="0012664C">
        <w:t>) с выравниванием по ширине страницы</w:t>
      </w:r>
      <w:r w:rsidRPr="0012664C">
        <w:t xml:space="preserve">. Абзацные отступы должны быть одинаковыми по всему тексту – </w:t>
      </w:r>
      <w:smartTag w:uri="urn:schemas-microsoft-com:office:smarttags" w:element="metricconverter">
        <w:smartTagPr>
          <w:attr w:name="ProductID" w:val="1,25 см"/>
        </w:smartTagPr>
        <w:r w:rsidRPr="0012664C">
          <w:t>1,25 см</w:t>
        </w:r>
      </w:smartTag>
      <w:r w:rsidRPr="0012664C">
        <w:t xml:space="preserve"> (</w:t>
      </w:r>
      <w:r w:rsidRPr="0012664C">
        <w:rPr>
          <w:b/>
        </w:rPr>
        <w:t>не допускается</w:t>
      </w:r>
      <w:r w:rsidRPr="0012664C">
        <w:t xml:space="preserve"> создание абзацной строки с помощью пробелов или клавиши «Табуляция»). Кавычки, скобки, маркеры и другие знаки должны быть сохранены аналогичными на протяжении всего предоставляемого материала. Слова внутри абзаца отделяются одним пробелом.</w:t>
      </w:r>
      <w:r w:rsidR="00676125">
        <w:t xml:space="preserve"> </w:t>
      </w:r>
      <w:bookmarkStart w:id="3" w:name="_Hlk31748300"/>
      <w:r w:rsidR="00676125">
        <w:t xml:space="preserve">Использование стилей </w:t>
      </w:r>
      <w:r w:rsidR="00676125">
        <w:rPr>
          <w:lang w:val="en-US"/>
        </w:rPr>
        <w:t>MS</w:t>
      </w:r>
      <w:r w:rsidR="00676125" w:rsidRPr="00676125">
        <w:t xml:space="preserve"> </w:t>
      </w:r>
      <w:r w:rsidR="00676125">
        <w:rPr>
          <w:lang w:val="en-US"/>
        </w:rPr>
        <w:t>Word</w:t>
      </w:r>
      <w:r w:rsidR="00676125" w:rsidRPr="00676125">
        <w:t xml:space="preserve"> </w:t>
      </w:r>
      <w:r w:rsidR="00676125" w:rsidRPr="0012664C">
        <w:rPr>
          <w:b/>
        </w:rPr>
        <w:t>не допускается</w:t>
      </w:r>
      <w:r w:rsidR="00676125" w:rsidRPr="0012664C">
        <w:t>.</w:t>
      </w:r>
      <w:bookmarkEnd w:id="3"/>
    </w:p>
    <w:p w:rsidR="0045092E" w:rsidRPr="00A95CB0" w:rsidRDefault="0045092E" w:rsidP="0045092E">
      <w:pPr>
        <w:pStyle w:val="ad"/>
        <w:spacing w:before="0" w:beforeAutospacing="0" w:after="0" w:afterAutospacing="0"/>
        <w:ind w:firstLine="709"/>
        <w:jc w:val="both"/>
      </w:pPr>
      <w:r w:rsidRPr="0012664C">
        <w:t xml:space="preserve">Статью рекомендуется разбивать на разделы с названиями, отражающими их содержание. В конце рукописи помещается список литературы – не более 15 источников. В списке приводятся только источники, на которые автор ссылается в тексте. Список литературы составляется в </w:t>
      </w:r>
      <w:r w:rsidRPr="0012664C">
        <w:rPr>
          <w:b/>
        </w:rPr>
        <w:t>алфавитном порядке</w:t>
      </w:r>
      <w:r w:rsidRPr="00A95CB0">
        <w:t xml:space="preserve"> в соответствии с приведенным ниже примером, все указанные источники нумеруются, сначала приводятся источники на русском языке, затем – на иностранных языках. Ссылки на цитируемые источники в тексте статьи приводятся в виде цифр, соответствующих номеру работы в списке литературы, заключенных в квадратные скобки</w:t>
      </w:r>
      <w:r>
        <w:t xml:space="preserve"> </w:t>
      </w:r>
      <w:r w:rsidRPr="004C56B6">
        <w:t>[1]</w:t>
      </w:r>
      <w:r w:rsidRPr="00A95CB0">
        <w:t xml:space="preserve">. </w:t>
      </w:r>
    </w:p>
    <w:p w:rsidR="0045092E" w:rsidRPr="00A95CB0" w:rsidRDefault="008D1617" w:rsidP="0045092E">
      <w:pPr>
        <w:pStyle w:val="ad"/>
        <w:spacing w:before="0" w:beforeAutospacing="0" w:after="0" w:afterAutospacing="0"/>
        <w:ind w:firstLine="709"/>
        <w:jc w:val="both"/>
      </w:pPr>
      <w:r>
        <w:t>Таблицы выравниваются по ширине окна,</w:t>
      </w:r>
      <w:r w:rsidRPr="00A95CB0">
        <w:t xml:space="preserve"> </w:t>
      </w:r>
      <w:r>
        <w:t>н</w:t>
      </w:r>
      <w:r w:rsidR="0045092E" w:rsidRPr="00A95CB0">
        <w:t xml:space="preserve">иже показан образец оформления таблицы (табл. 1). </w:t>
      </w:r>
    </w:p>
    <w:p w:rsidR="00F160C4" w:rsidRDefault="00F160C4" w:rsidP="0045092E">
      <w:pPr>
        <w:spacing w:after="0" w:line="240" w:lineRule="auto"/>
        <w:jc w:val="right"/>
        <w:rPr>
          <w:rFonts w:ascii="Times New Roman" w:hAnsi="Times New Roman"/>
          <w:snapToGrid w:val="0"/>
          <w:sz w:val="24"/>
          <w:szCs w:val="24"/>
        </w:rPr>
      </w:pPr>
    </w:p>
    <w:p w:rsidR="0045092E" w:rsidRPr="00574E9A" w:rsidRDefault="0045092E" w:rsidP="0045092E">
      <w:pPr>
        <w:spacing w:after="0" w:line="240" w:lineRule="auto"/>
        <w:jc w:val="right"/>
        <w:rPr>
          <w:rFonts w:ascii="Times New Roman" w:hAnsi="Times New Roman"/>
          <w:i/>
          <w:iCs/>
          <w:snapToGrid w:val="0"/>
          <w:sz w:val="24"/>
          <w:szCs w:val="24"/>
        </w:rPr>
      </w:pPr>
      <w:r w:rsidRPr="00574E9A">
        <w:rPr>
          <w:rFonts w:ascii="Times New Roman" w:hAnsi="Times New Roman"/>
          <w:i/>
          <w:iCs/>
          <w:snapToGrid w:val="0"/>
          <w:sz w:val="24"/>
          <w:szCs w:val="24"/>
        </w:rPr>
        <w:t>Таблица 1</w:t>
      </w:r>
    </w:p>
    <w:p w:rsidR="0045092E" w:rsidRPr="00574E9A" w:rsidRDefault="0045092E" w:rsidP="0045092E">
      <w:pPr>
        <w:spacing w:after="240" w:line="240" w:lineRule="auto"/>
        <w:jc w:val="center"/>
        <w:rPr>
          <w:rFonts w:ascii="Times New Roman" w:hAnsi="Times New Roman"/>
          <w:i/>
          <w:iCs/>
          <w:snapToGrid w:val="0"/>
          <w:sz w:val="24"/>
          <w:szCs w:val="24"/>
        </w:rPr>
      </w:pPr>
      <w:r w:rsidRPr="00574E9A">
        <w:rPr>
          <w:rFonts w:ascii="Times New Roman" w:hAnsi="Times New Roman"/>
          <w:i/>
          <w:iCs/>
          <w:snapToGrid w:val="0"/>
          <w:sz w:val="24"/>
          <w:szCs w:val="24"/>
        </w:rPr>
        <w:t>Образец оформления таблиц</w:t>
      </w:r>
    </w:p>
    <w:tbl>
      <w:tblPr>
        <w:tblW w:w="951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1"/>
        <w:gridCol w:w="1971"/>
        <w:gridCol w:w="1970"/>
        <w:gridCol w:w="1971"/>
        <w:gridCol w:w="1631"/>
      </w:tblGrid>
      <w:tr w:rsidR="0045092E" w:rsidRPr="00A95CB0" w:rsidTr="00E82787"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</w:tr>
      <w:tr w:rsidR="0045092E" w:rsidRPr="00A95CB0" w:rsidTr="00E82787"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</w:tr>
      <w:tr w:rsidR="0045092E" w:rsidRPr="00A95CB0" w:rsidTr="00E82787"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</w:tr>
      <w:tr w:rsidR="0045092E" w:rsidRPr="00A95CB0" w:rsidTr="00E82787"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092E" w:rsidRPr="00A95CB0" w:rsidRDefault="0045092E" w:rsidP="00E82787">
            <w:pPr>
              <w:spacing w:after="0" w:line="240" w:lineRule="auto"/>
              <w:jc w:val="both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</w:tr>
    </w:tbl>
    <w:p w:rsidR="0045092E" w:rsidRPr="00A95CB0" w:rsidRDefault="0045092E" w:rsidP="0045092E">
      <w:pPr>
        <w:pStyle w:val="ad"/>
        <w:spacing w:before="0" w:beforeAutospacing="0" w:after="0" w:afterAutospacing="0"/>
        <w:ind w:firstLine="709"/>
        <w:jc w:val="both"/>
      </w:pPr>
    </w:p>
    <w:p w:rsidR="0045092E" w:rsidRPr="0012664C" w:rsidRDefault="0045092E" w:rsidP="0045092E">
      <w:pPr>
        <w:pStyle w:val="ad"/>
        <w:spacing w:before="0" w:beforeAutospacing="0" w:after="0" w:afterAutospacing="0"/>
        <w:ind w:firstLine="709"/>
        <w:jc w:val="both"/>
      </w:pPr>
      <w:r w:rsidRPr="00A95CB0">
        <w:t>Далее приведен пример оформления рисунка (рис. 1).</w:t>
      </w:r>
      <w:r w:rsidRPr="0029778B">
        <w:t xml:space="preserve"> </w:t>
      </w:r>
      <w:r>
        <w:t xml:space="preserve">Рисунки должны быть хорошего качества, могут быть, как цветными, так и выполненными в градациях серого. Создание рисунков </w:t>
      </w:r>
      <w:r w:rsidR="006D14EA">
        <w:t xml:space="preserve">графическими </w:t>
      </w:r>
      <w:r>
        <w:t xml:space="preserve">средствами редактора </w:t>
      </w:r>
      <w:r>
        <w:rPr>
          <w:lang w:val="en-US"/>
        </w:rPr>
        <w:t xml:space="preserve">MS Word </w:t>
      </w:r>
      <w:r w:rsidRPr="0012664C">
        <w:rPr>
          <w:b/>
        </w:rPr>
        <w:t>не допускается</w:t>
      </w:r>
      <w:r w:rsidRPr="0012664C">
        <w:t>.</w:t>
      </w:r>
      <w:r w:rsidR="00574E9A" w:rsidRPr="0012664C">
        <w:t xml:space="preserve"> </w:t>
      </w:r>
    </w:p>
    <w:p w:rsidR="0045092E" w:rsidRPr="00A95CB0" w:rsidRDefault="0045092E" w:rsidP="0045092E">
      <w:pPr>
        <w:pStyle w:val="ad"/>
        <w:spacing w:before="0" w:beforeAutospacing="0" w:after="0" w:afterAutospacing="0"/>
        <w:ind w:firstLine="709"/>
        <w:jc w:val="both"/>
      </w:pPr>
    </w:p>
    <w:p w:rsidR="0045092E" w:rsidRPr="00A95CB0" w:rsidRDefault="008C181C" w:rsidP="0045092E">
      <w:pPr>
        <w:pStyle w:val="ad"/>
        <w:spacing w:before="0" w:beforeAutospacing="0" w:after="0" w:afterAutospacing="0"/>
        <w:jc w:val="center"/>
        <w:rPr>
          <w:noProof/>
        </w:rPr>
      </w:pPr>
      <w:r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5pt;height:188.25pt">
            <v:imagedata r:id="rId9" o:title="1" croptop="8998f" cropbottom="8524f" cropleft="3767f" cropright="5060f"/>
          </v:shape>
        </w:pict>
      </w:r>
    </w:p>
    <w:p w:rsidR="0045092E" w:rsidRPr="00574E9A" w:rsidRDefault="0045092E" w:rsidP="0045092E">
      <w:pPr>
        <w:spacing w:before="240" w:after="24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 w:rsidRPr="00574E9A">
        <w:rPr>
          <w:rFonts w:ascii="Times New Roman" w:hAnsi="Times New Roman"/>
          <w:i/>
          <w:iCs/>
          <w:sz w:val="24"/>
          <w:szCs w:val="24"/>
        </w:rPr>
        <w:t>Рисунок 1 – Пример оформления рисунка</w:t>
      </w:r>
    </w:p>
    <w:p w:rsidR="0045092E" w:rsidRPr="00A95CB0" w:rsidRDefault="0045092E" w:rsidP="0045092E">
      <w:pPr>
        <w:spacing w:before="200" w:after="24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A95CB0">
        <w:rPr>
          <w:rFonts w:ascii="Times New Roman" w:hAnsi="Times New Roman"/>
          <w:b/>
          <w:sz w:val="24"/>
          <w:szCs w:val="24"/>
        </w:rPr>
        <w:t>Список литературы</w:t>
      </w:r>
    </w:p>
    <w:p w:rsidR="0045092E" w:rsidRPr="00A95CB0" w:rsidRDefault="0045092E" w:rsidP="0045092E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A95CB0">
        <w:rPr>
          <w:rFonts w:ascii="Times New Roman" w:hAnsi="Times New Roman"/>
          <w:sz w:val="24"/>
          <w:szCs w:val="24"/>
        </w:rPr>
        <w:t xml:space="preserve">1. </w:t>
      </w:r>
      <w:r w:rsidRPr="004C56B6">
        <w:rPr>
          <w:rFonts w:ascii="Times New Roman" w:hAnsi="Times New Roman"/>
          <w:i/>
          <w:sz w:val="24"/>
          <w:szCs w:val="24"/>
        </w:rPr>
        <w:t>Фамилия И.О. автора</w:t>
      </w:r>
      <w:r w:rsidRPr="00A95CB0">
        <w:rPr>
          <w:rFonts w:ascii="Times New Roman" w:hAnsi="Times New Roman"/>
          <w:sz w:val="24"/>
          <w:szCs w:val="24"/>
        </w:rPr>
        <w:t>. Название книги. – Издательство, год. – количество страниц.</w:t>
      </w:r>
    </w:p>
    <w:p w:rsidR="0045092E" w:rsidRDefault="0045092E" w:rsidP="0045092E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A95CB0">
        <w:rPr>
          <w:rFonts w:ascii="Times New Roman" w:hAnsi="Times New Roman"/>
          <w:sz w:val="24"/>
          <w:szCs w:val="24"/>
        </w:rPr>
        <w:t xml:space="preserve">2. </w:t>
      </w:r>
      <w:r w:rsidRPr="004C56B6">
        <w:rPr>
          <w:rFonts w:ascii="Times New Roman" w:hAnsi="Times New Roman"/>
          <w:i/>
          <w:sz w:val="24"/>
          <w:szCs w:val="24"/>
        </w:rPr>
        <w:t>Фамили</w:t>
      </w:r>
      <w:r>
        <w:rPr>
          <w:rFonts w:ascii="Times New Roman" w:hAnsi="Times New Roman"/>
          <w:i/>
          <w:sz w:val="24"/>
          <w:szCs w:val="24"/>
        </w:rPr>
        <w:t>и</w:t>
      </w:r>
      <w:r w:rsidRPr="004C56B6">
        <w:rPr>
          <w:rFonts w:ascii="Times New Roman" w:hAnsi="Times New Roman"/>
          <w:i/>
          <w:sz w:val="24"/>
          <w:szCs w:val="24"/>
        </w:rPr>
        <w:t xml:space="preserve"> И.О. авторов</w:t>
      </w:r>
      <w:r w:rsidRPr="00A95CB0">
        <w:rPr>
          <w:rFonts w:ascii="Times New Roman" w:hAnsi="Times New Roman"/>
          <w:sz w:val="24"/>
          <w:szCs w:val="24"/>
        </w:rPr>
        <w:t>. Название статьи / Название журнала. – Издательство, год. – Том, №. – количество страниц.</w:t>
      </w:r>
    </w:p>
    <w:p w:rsidR="0045092E" w:rsidRPr="004C56B6" w:rsidRDefault="0045092E" w:rsidP="0045092E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6B1613">
        <w:rPr>
          <w:rFonts w:ascii="Times New Roman" w:hAnsi="Times New Roman"/>
          <w:sz w:val="24"/>
          <w:szCs w:val="24"/>
        </w:rPr>
        <w:t xml:space="preserve">3. </w:t>
      </w:r>
      <w:r>
        <w:rPr>
          <w:rFonts w:ascii="Times New Roman" w:hAnsi="Times New Roman"/>
          <w:sz w:val="24"/>
          <w:szCs w:val="24"/>
        </w:rPr>
        <w:t xml:space="preserve">Название сайта. </w:t>
      </w:r>
      <w:r w:rsidRPr="00A95CB0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URL</w:t>
      </w:r>
      <w:r w:rsidRPr="006B1613">
        <w:rPr>
          <w:rFonts w:ascii="Times New Roman" w:hAnsi="Times New Roman"/>
          <w:sz w:val="24"/>
          <w:szCs w:val="24"/>
        </w:rPr>
        <w:t xml:space="preserve">: </w:t>
      </w:r>
      <w:r w:rsidRPr="00C176C4">
        <w:rPr>
          <w:rFonts w:ascii="Times New Roman" w:hAnsi="Times New Roman"/>
          <w:i/>
          <w:sz w:val="24"/>
          <w:szCs w:val="24"/>
        </w:rPr>
        <w:t>ссылка на сайт</w:t>
      </w:r>
      <w:r>
        <w:rPr>
          <w:rFonts w:ascii="Times New Roman" w:hAnsi="Times New Roman"/>
          <w:sz w:val="24"/>
          <w:szCs w:val="24"/>
        </w:rPr>
        <w:t xml:space="preserve"> (дата обращения)</w:t>
      </w:r>
    </w:p>
    <w:sectPr w:rsidR="0045092E" w:rsidRPr="004C56B6" w:rsidSect="00F958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851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0478" w:rsidRDefault="00B00478" w:rsidP="00B65D07">
      <w:pPr>
        <w:spacing w:after="0" w:line="240" w:lineRule="auto"/>
      </w:pPr>
      <w:r>
        <w:separator/>
      </w:r>
    </w:p>
  </w:endnote>
  <w:endnote w:type="continuationSeparator" w:id="0">
    <w:p w:rsidR="00B00478" w:rsidRDefault="00B00478" w:rsidP="00B65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BD7" w:rsidRDefault="00396BD7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BD7" w:rsidRDefault="00396BD7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BD7" w:rsidRDefault="00396BD7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0478" w:rsidRDefault="00B00478" w:rsidP="00B65D07">
      <w:pPr>
        <w:spacing w:after="0" w:line="240" w:lineRule="auto"/>
      </w:pPr>
      <w:r>
        <w:separator/>
      </w:r>
    </w:p>
  </w:footnote>
  <w:footnote w:type="continuationSeparator" w:id="0">
    <w:p w:rsidR="00B00478" w:rsidRDefault="00B00478" w:rsidP="00B65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BD7" w:rsidRDefault="00396BD7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BD7" w:rsidRDefault="00396BD7">
    <w:pPr>
      <w:pStyle w:val="a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BD7" w:rsidRDefault="00396BD7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A2D0D"/>
    <w:multiLevelType w:val="hybridMultilevel"/>
    <w:tmpl w:val="2870C36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F11309E"/>
    <w:multiLevelType w:val="hybridMultilevel"/>
    <w:tmpl w:val="CD82B08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2404E15"/>
    <w:multiLevelType w:val="hybridMultilevel"/>
    <w:tmpl w:val="8626FC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A1BA6"/>
    <w:multiLevelType w:val="hybridMultilevel"/>
    <w:tmpl w:val="D0F4E04A"/>
    <w:lvl w:ilvl="0" w:tplc="43B292EE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4" w15:restartNumberingAfterBreak="0">
    <w:nsid w:val="1EC938A9"/>
    <w:multiLevelType w:val="hybridMultilevel"/>
    <w:tmpl w:val="D2603250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308F14E3"/>
    <w:multiLevelType w:val="hybridMultilevel"/>
    <w:tmpl w:val="E31C46E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94C33E0"/>
    <w:multiLevelType w:val="hybridMultilevel"/>
    <w:tmpl w:val="0F80E1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9A0C24"/>
    <w:multiLevelType w:val="multilevel"/>
    <w:tmpl w:val="CC30E3A2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855"/>
        </w:tabs>
        <w:ind w:left="18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55"/>
        </w:tabs>
        <w:ind w:left="18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215"/>
        </w:tabs>
        <w:ind w:left="22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215"/>
        </w:tabs>
        <w:ind w:left="221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575"/>
        </w:tabs>
        <w:ind w:left="25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935"/>
        </w:tabs>
        <w:ind w:left="29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935"/>
        </w:tabs>
        <w:ind w:left="293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3295"/>
        </w:tabs>
        <w:ind w:left="3295" w:hanging="2160"/>
      </w:pPr>
      <w:rPr>
        <w:rFonts w:hint="default"/>
      </w:rPr>
    </w:lvl>
  </w:abstractNum>
  <w:abstractNum w:abstractNumId="8" w15:restartNumberingAfterBreak="0">
    <w:nsid w:val="571D4705"/>
    <w:multiLevelType w:val="hybridMultilevel"/>
    <w:tmpl w:val="853A8422"/>
    <w:lvl w:ilvl="0" w:tplc="041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5B8C62C6"/>
    <w:multiLevelType w:val="hybridMultilevel"/>
    <w:tmpl w:val="3B5C8EAC"/>
    <w:lvl w:ilvl="0" w:tplc="43B292EE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813DCB"/>
    <w:multiLevelType w:val="multilevel"/>
    <w:tmpl w:val="C1660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1A6B46"/>
    <w:multiLevelType w:val="hybridMultilevel"/>
    <w:tmpl w:val="5CBE3CCC"/>
    <w:lvl w:ilvl="0" w:tplc="041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12" w15:restartNumberingAfterBreak="0">
    <w:nsid w:val="6B7D7963"/>
    <w:multiLevelType w:val="hybridMultilevel"/>
    <w:tmpl w:val="47863C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091954"/>
    <w:multiLevelType w:val="hybridMultilevel"/>
    <w:tmpl w:val="BDF02FAC"/>
    <w:lvl w:ilvl="0" w:tplc="6CCC6032">
      <w:start w:val="1"/>
      <w:numFmt w:val="bullet"/>
      <w:lvlText w:val="□"/>
      <w:lvlJc w:val="left"/>
      <w:pPr>
        <w:ind w:left="795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B442CE"/>
    <w:multiLevelType w:val="multilevel"/>
    <w:tmpl w:val="4F62B93C"/>
    <w:lvl w:ilvl="0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855"/>
        </w:tabs>
        <w:ind w:left="18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55"/>
        </w:tabs>
        <w:ind w:left="18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215"/>
        </w:tabs>
        <w:ind w:left="22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215"/>
        </w:tabs>
        <w:ind w:left="221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575"/>
        </w:tabs>
        <w:ind w:left="25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935"/>
        </w:tabs>
        <w:ind w:left="29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935"/>
        </w:tabs>
        <w:ind w:left="293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3295"/>
        </w:tabs>
        <w:ind w:left="3295" w:hanging="2160"/>
      </w:pPr>
      <w:rPr>
        <w:rFonts w:hint="default"/>
      </w:rPr>
    </w:lvl>
  </w:abstractNum>
  <w:abstractNum w:abstractNumId="15" w15:restartNumberingAfterBreak="0">
    <w:nsid w:val="77606857"/>
    <w:multiLevelType w:val="hybridMultilevel"/>
    <w:tmpl w:val="362EFD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1"/>
  </w:num>
  <w:num w:numId="5">
    <w:abstractNumId w:val="15"/>
  </w:num>
  <w:num w:numId="6">
    <w:abstractNumId w:val="6"/>
  </w:num>
  <w:num w:numId="7">
    <w:abstractNumId w:val="10"/>
  </w:num>
  <w:num w:numId="8">
    <w:abstractNumId w:val="13"/>
  </w:num>
  <w:num w:numId="9">
    <w:abstractNumId w:val="14"/>
  </w:num>
  <w:num w:numId="10">
    <w:abstractNumId w:val="12"/>
  </w:num>
  <w:num w:numId="11">
    <w:abstractNumId w:val="2"/>
  </w:num>
  <w:num w:numId="12">
    <w:abstractNumId w:val="5"/>
  </w:num>
  <w:num w:numId="13">
    <w:abstractNumId w:val="11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oNotTrackMoves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Njcxt7AwMDC0MDdV0lEKTi0uzszPAykwqwUAtWJDWiwAAAA="/>
  </w:docVars>
  <w:rsids>
    <w:rsidRoot w:val="00C11BD8"/>
    <w:rsid w:val="000025B8"/>
    <w:rsid w:val="0000712B"/>
    <w:rsid w:val="00007699"/>
    <w:rsid w:val="00024D40"/>
    <w:rsid w:val="00030E88"/>
    <w:rsid w:val="00033281"/>
    <w:rsid w:val="00036B2C"/>
    <w:rsid w:val="00054FBD"/>
    <w:rsid w:val="000561B4"/>
    <w:rsid w:val="000663E9"/>
    <w:rsid w:val="00081F54"/>
    <w:rsid w:val="000853D0"/>
    <w:rsid w:val="0009588F"/>
    <w:rsid w:val="000A23F3"/>
    <w:rsid w:val="000B5BEA"/>
    <w:rsid w:val="000C40AA"/>
    <w:rsid w:val="000E381D"/>
    <w:rsid w:val="000E39C8"/>
    <w:rsid w:val="00114CFF"/>
    <w:rsid w:val="001229BC"/>
    <w:rsid w:val="0012664C"/>
    <w:rsid w:val="001449AB"/>
    <w:rsid w:val="001544A2"/>
    <w:rsid w:val="0017345F"/>
    <w:rsid w:val="00183171"/>
    <w:rsid w:val="0018710D"/>
    <w:rsid w:val="001A1543"/>
    <w:rsid w:val="001B3E85"/>
    <w:rsid w:val="001C32BD"/>
    <w:rsid w:val="001D243B"/>
    <w:rsid w:val="001F6C20"/>
    <w:rsid w:val="00211489"/>
    <w:rsid w:val="00211873"/>
    <w:rsid w:val="002177E4"/>
    <w:rsid w:val="00250A37"/>
    <w:rsid w:val="002637B7"/>
    <w:rsid w:val="00271B50"/>
    <w:rsid w:val="00277ECD"/>
    <w:rsid w:val="00281EB7"/>
    <w:rsid w:val="00284E37"/>
    <w:rsid w:val="002A4EF7"/>
    <w:rsid w:val="002A6884"/>
    <w:rsid w:val="002B16F1"/>
    <w:rsid w:val="002B1FA2"/>
    <w:rsid w:val="002D0F2A"/>
    <w:rsid w:val="002E1A63"/>
    <w:rsid w:val="002F477D"/>
    <w:rsid w:val="00312D5E"/>
    <w:rsid w:val="00314858"/>
    <w:rsid w:val="00320FE5"/>
    <w:rsid w:val="003263B1"/>
    <w:rsid w:val="003717C7"/>
    <w:rsid w:val="003721C9"/>
    <w:rsid w:val="00394A30"/>
    <w:rsid w:val="00396BD7"/>
    <w:rsid w:val="003970BF"/>
    <w:rsid w:val="003B6C73"/>
    <w:rsid w:val="003B6E03"/>
    <w:rsid w:val="003B7AB8"/>
    <w:rsid w:val="003E313D"/>
    <w:rsid w:val="003F2DF4"/>
    <w:rsid w:val="00411FFD"/>
    <w:rsid w:val="00427C59"/>
    <w:rsid w:val="0043129E"/>
    <w:rsid w:val="004447A5"/>
    <w:rsid w:val="0045092E"/>
    <w:rsid w:val="00472FD8"/>
    <w:rsid w:val="004808F2"/>
    <w:rsid w:val="00481117"/>
    <w:rsid w:val="004862C6"/>
    <w:rsid w:val="004A2D8A"/>
    <w:rsid w:val="004E6EAC"/>
    <w:rsid w:val="0050076D"/>
    <w:rsid w:val="0052514E"/>
    <w:rsid w:val="0053215F"/>
    <w:rsid w:val="0053269F"/>
    <w:rsid w:val="00543AB4"/>
    <w:rsid w:val="00574E9A"/>
    <w:rsid w:val="00582932"/>
    <w:rsid w:val="005931F7"/>
    <w:rsid w:val="00595AA1"/>
    <w:rsid w:val="005A0F71"/>
    <w:rsid w:val="005B007A"/>
    <w:rsid w:val="005D3B87"/>
    <w:rsid w:val="005D4531"/>
    <w:rsid w:val="005E69B7"/>
    <w:rsid w:val="006134B5"/>
    <w:rsid w:val="0061745F"/>
    <w:rsid w:val="006218C8"/>
    <w:rsid w:val="00623F3A"/>
    <w:rsid w:val="00632405"/>
    <w:rsid w:val="00633C37"/>
    <w:rsid w:val="00653A07"/>
    <w:rsid w:val="0066565E"/>
    <w:rsid w:val="00676125"/>
    <w:rsid w:val="006A3BAD"/>
    <w:rsid w:val="006A5A6E"/>
    <w:rsid w:val="006D14EA"/>
    <w:rsid w:val="006D3A48"/>
    <w:rsid w:val="006D5AD2"/>
    <w:rsid w:val="006E7829"/>
    <w:rsid w:val="00714E04"/>
    <w:rsid w:val="0072767B"/>
    <w:rsid w:val="007301C4"/>
    <w:rsid w:val="00756E3E"/>
    <w:rsid w:val="007614C3"/>
    <w:rsid w:val="00770BC1"/>
    <w:rsid w:val="00783056"/>
    <w:rsid w:val="00783D32"/>
    <w:rsid w:val="007E16A4"/>
    <w:rsid w:val="007F06C1"/>
    <w:rsid w:val="0081699E"/>
    <w:rsid w:val="00826360"/>
    <w:rsid w:val="008306CE"/>
    <w:rsid w:val="008575A8"/>
    <w:rsid w:val="00860536"/>
    <w:rsid w:val="00885AF8"/>
    <w:rsid w:val="008A5CA8"/>
    <w:rsid w:val="008A6D8C"/>
    <w:rsid w:val="008C0C1E"/>
    <w:rsid w:val="008C10D0"/>
    <w:rsid w:val="008C181C"/>
    <w:rsid w:val="008D1617"/>
    <w:rsid w:val="008E6346"/>
    <w:rsid w:val="008F1F91"/>
    <w:rsid w:val="008F7C2B"/>
    <w:rsid w:val="009036E1"/>
    <w:rsid w:val="00905783"/>
    <w:rsid w:val="00973C86"/>
    <w:rsid w:val="00982A32"/>
    <w:rsid w:val="0098604F"/>
    <w:rsid w:val="00994956"/>
    <w:rsid w:val="009A4939"/>
    <w:rsid w:val="009B234C"/>
    <w:rsid w:val="009D5A64"/>
    <w:rsid w:val="009F460D"/>
    <w:rsid w:val="00A017E3"/>
    <w:rsid w:val="00A07A82"/>
    <w:rsid w:val="00A13E84"/>
    <w:rsid w:val="00A535B2"/>
    <w:rsid w:val="00A748F5"/>
    <w:rsid w:val="00A8043D"/>
    <w:rsid w:val="00A80986"/>
    <w:rsid w:val="00A83CBE"/>
    <w:rsid w:val="00A95CB0"/>
    <w:rsid w:val="00AA1F58"/>
    <w:rsid w:val="00AA282B"/>
    <w:rsid w:val="00AB1270"/>
    <w:rsid w:val="00AB5694"/>
    <w:rsid w:val="00AF15DF"/>
    <w:rsid w:val="00B00478"/>
    <w:rsid w:val="00B217F2"/>
    <w:rsid w:val="00B42910"/>
    <w:rsid w:val="00B474AB"/>
    <w:rsid w:val="00B47EBD"/>
    <w:rsid w:val="00B65D07"/>
    <w:rsid w:val="00BA046E"/>
    <w:rsid w:val="00BB67B4"/>
    <w:rsid w:val="00BD5595"/>
    <w:rsid w:val="00C011BD"/>
    <w:rsid w:val="00C01F28"/>
    <w:rsid w:val="00C07F75"/>
    <w:rsid w:val="00C117D4"/>
    <w:rsid w:val="00C11BD8"/>
    <w:rsid w:val="00C32386"/>
    <w:rsid w:val="00C45133"/>
    <w:rsid w:val="00C4647B"/>
    <w:rsid w:val="00C46BF4"/>
    <w:rsid w:val="00C534A4"/>
    <w:rsid w:val="00C65A8A"/>
    <w:rsid w:val="00C722C6"/>
    <w:rsid w:val="00C860F0"/>
    <w:rsid w:val="00CA6E2E"/>
    <w:rsid w:val="00CC67EF"/>
    <w:rsid w:val="00CD4ACB"/>
    <w:rsid w:val="00CE6E93"/>
    <w:rsid w:val="00CF1E75"/>
    <w:rsid w:val="00D200DA"/>
    <w:rsid w:val="00D6390B"/>
    <w:rsid w:val="00D7268B"/>
    <w:rsid w:val="00D75FA9"/>
    <w:rsid w:val="00D83DAF"/>
    <w:rsid w:val="00D93B48"/>
    <w:rsid w:val="00D95DE3"/>
    <w:rsid w:val="00DD23B5"/>
    <w:rsid w:val="00DD7E8B"/>
    <w:rsid w:val="00DE3979"/>
    <w:rsid w:val="00DF291E"/>
    <w:rsid w:val="00E01FF3"/>
    <w:rsid w:val="00E21D1C"/>
    <w:rsid w:val="00E44AB9"/>
    <w:rsid w:val="00E53CF6"/>
    <w:rsid w:val="00E82787"/>
    <w:rsid w:val="00E8364E"/>
    <w:rsid w:val="00E93745"/>
    <w:rsid w:val="00EC1A31"/>
    <w:rsid w:val="00ED5019"/>
    <w:rsid w:val="00ED7700"/>
    <w:rsid w:val="00EE67E6"/>
    <w:rsid w:val="00F160C4"/>
    <w:rsid w:val="00F900A5"/>
    <w:rsid w:val="00F9580B"/>
    <w:rsid w:val="00FA02B0"/>
    <w:rsid w:val="00FE5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297F035D"/>
  <w15:chartTrackingRefBased/>
  <w15:docId w15:val="{672B8140-4AC8-4090-989B-B3A4A0F4F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uiPriority w:val="99"/>
    <w:qFormat/>
    <w:rsid w:val="003B6E03"/>
    <w:pPr>
      <w:keepNext/>
      <w:widowControl w:val="0"/>
      <w:autoSpaceDE w:val="0"/>
      <w:autoSpaceDN w:val="0"/>
      <w:spacing w:before="240" w:after="60" w:line="240" w:lineRule="auto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3">
    <w:name w:val="heading 3"/>
    <w:basedOn w:val="a"/>
    <w:next w:val="a"/>
    <w:qFormat/>
    <w:rsid w:val="009F460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odyText21">
    <w:name w:val="Body Text 21"/>
    <w:basedOn w:val="a"/>
    <w:uiPriority w:val="99"/>
    <w:rsid w:val="003721C9"/>
    <w:pPr>
      <w:tabs>
        <w:tab w:val="left" w:pos="-1701"/>
      </w:tabs>
      <w:autoSpaceDE w:val="0"/>
      <w:autoSpaceDN w:val="0"/>
      <w:spacing w:after="0" w:line="288" w:lineRule="auto"/>
      <w:ind w:firstLine="567"/>
      <w:jc w:val="both"/>
    </w:pPr>
    <w:rPr>
      <w:rFonts w:ascii="Arial" w:hAnsi="Arial" w:cs="Arial"/>
      <w:kern w:val="24"/>
      <w:sz w:val="26"/>
      <w:szCs w:val="26"/>
    </w:rPr>
  </w:style>
  <w:style w:type="paragraph" w:styleId="a3">
    <w:name w:val="List Paragraph"/>
    <w:basedOn w:val="a"/>
    <w:uiPriority w:val="34"/>
    <w:qFormat/>
    <w:rsid w:val="003721C9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styleId="a4">
    <w:name w:val="Hyperlink"/>
    <w:uiPriority w:val="99"/>
    <w:unhideWhenUsed/>
    <w:rsid w:val="008A5CA8"/>
    <w:rPr>
      <w:color w:val="0563C1"/>
      <w:u w:val="single"/>
    </w:rPr>
  </w:style>
  <w:style w:type="character" w:customStyle="1" w:styleId="10">
    <w:name w:val="Заголовок 1 Знак"/>
    <w:link w:val="1"/>
    <w:uiPriority w:val="99"/>
    <w:rsid w:val="003B6E03"/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a5">
    <w:name w:val="Document Map"/>
    <w:basedOn w:val="a"/>
    <w:semiHidden/>
    <w:rsid w:val="00081F54"/>
    <w:pPr>
      <w:shd w:val="clear" w:color="auto" w:fill="000080"/>
    </w:pPr>
    <w:rPr>
      <w:rFonts w:ascii="Tahoma" w:hAnsi="Tahoma" w:cs="Tahoma"/>
      <w:sz w:val="20"/>
      <w:szCs w:val="20"/>
    </w:rPr>
  </w:style>
  <w:style w:type="table" w:styleId="a6">
    <w:name w:val="Table Grid"/>
    <w:basedOn w:val="a1"/>
    <w:uiPriority w:val="59"/>
    <w:rsid w:val="002118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7">
    <w:name w:val="Знак Знак Знак Знак"/>
    <w:basedOn w:val="a"/>
    <w:rsid w:val="008575A8"/>
    <w:pPr>
      <w:spacing w:after="0" w:line="240" w:lineRule="auto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8">
    <w:name w:val="УДК"/>
    <w:next w:val="a"/>
    <w:rsid w:val="008575A8"/>
    <w:pPr>
      <w:spacing w:before="240"/>
    </w:pPr>
    <w:rPr>
      <w:rFonts w:ascii="Times New Roman" w:hAnsi="Times New Roman"/>
      <w:sz w:val="22"/>
      <w:szCs w:val="22"/>
    </w:rPr>
  </w:style>
  <w:style w:type="paragraph" w:customStyle="1" w:styleId="a9">
    <w:name w:val="ФИО"/>
    <w:rsid w:val="008575A8"/>
    <w:pPr>
      <w:spacing w:after="180"/>
    </w:pPr>
    <w:rPr>
      <w:rFonts w:ascii="Times New Roman" w:hAnsi="Times New Roman"/>
      <w:sz w:val="24"/>
    </w:rPr>
  </w:style>
  <w:style w:type="paragraph" w:customStyle="1" w:styleId="aa">
    <w:name w:val="аннотация"/>
    <w:next w:val="a"/>
    <w:rsid w:val="008575A8"/>
    <w:pPr>
      <w:spacing w:after="160"/>
      <w:jc w:val="both"/>
    </w:pPr>
    <w:rPr>
      <w:rFonts w:ascii="Times New Roman" w:hAnsi="Times New Roman"/>
      <w:szCs w:val="24"/>
    </w:rPr>
  </w:style>
  <w:style w:type="character" w:customStyle="1" w:styleId="ab">
    <w:name w:val="жирный"/>
    <w:rsid w:val="008575A8"/>
    <w:rPr>
      <w:b/>
    </w:rPr>
  </w:style>
  <w:style w:type="paragraph" w:customStyle="1" w:styleId="ac">
    <w:name w:val="Глава"/>
    <w:next w:val="a"/>
    <w:rsid w:val="008575A8"/>
    <w:pPr>
      <w:keepNext/>
      <w:keepLines/>
      <w:suppressAutoHyphens/>
      <w:spacing w:before="240" w:after="120"/>
      <w:ind w:left="454" w:right="567"/>
    </w:pPr>
    <w:rPr>
      <w:rFonts w:ascii="Times New Roman" w:hAnsi="Times New Roman"/>
      <w:b/>
      <w:bCs/>
      <w:sz w:val="24"/>
      <w:szCs w:val="28"/>
    </w:rPr>
  </w:style>
  <w:style w:type="paragraph" w:customStyle="1" w:styleId="ad">
    <w:name w:val="Обычный (веб)"/>
    <w:basedOn w:val="a"/>
    <w:uiPriority w:val="99"/>
    <w:unhideWhenUsed/>
    <w:rsid w:val="008575A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11">
    <w:name w:val="Абзац списка1"/>
    <w:basedOn w:val="a"/>
    <w:rsid w:val="00AA1F58"/>
    <w:pPr>
      <w:ind w:left="720"/>
      <w:contextualSpacing/>
    </w:pPr>
    <w:rPr>
      <w:lang w:eastAsia="en-US"/>
    </w:rPr>
  </w:style>
  <w:style w:type="paragraph" w:styleId="ae">
    <w:name w:val="header"/>
    <w:basedOn w:val="a"/>
    <w:link w:val="af"/>
    <w:uiPriority w:val="99"/>
    <w:unhideWhenUsed/>
    <w:rsid w:val="00B65D07"/>
    <w:pPr>
      <w:tabs>
        <w:tab w:val="center" w:pos="4677"/>
        <w:tab w:val="right" w:pos="9355"/>
      </w:tabs>
    </w:pPr>
  </w:style>
  <w:style w:type="character" w:customStyle="1" w:styleId="af">
    <w:name w:val="Верхний колонтитул Знак"/>
    <w:link w:val="ae"/>
    <w:uiPriority w:val="99"/>
    <w:rsid w:val="00B65D07"/>
    <w:rPr>
      <w:sz w:val="22"/>
      <w:szCs w:val="22"/>
    </w:rPr>
  </w:style>
  <w:style w:type="paragraph" w:styleId="af0">
    <w:name w:val="footer"/>
    <w:basedOn w:val="a"/>
    <w:link w:val="af1"/>
    <w:uiPriority w:val="99"/>
    <w:unhideWhenUsed/>
    <w:rsid w:val="00B65D07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link w:val="af0"/>
    <w:uiPriority w:val="99"/>
    <w:rsid w:val="00B65D07"/>
    <w:rPr>
      <w:sz w:val="22"/>
      <w:szCs w:val="22"/>
    </w:rPr>
  </w:style>
  <w:style w:type="character" w:styleId="af2">
    <w:name w:val="Strong"/>
    <w:qFormat/>
    <w:rsid w:val="004447A5"/>
    <w:rPr>
      <w:b/>
      <w:bCs/>
    </w:rPr>
  </w:style>
  <w:style w:type="character" w:styleId="af3">
    <w:name w:val="Unresolved Mention"/>
    <w:uiPriority w:val="99"/>
    <w:semiHidden/>
    <w:unhideWhenUsed/>
    <w:rsid w:val="00E01FF3"/>
    <w:rPr>
      <w:color w:val="808080"/>
      <w:shd w:val="clear" w:color="auto" w:fill="E6E6E6"/>
    </w:rPr>
  </w:style>
  <w:style w:type="character" w:styleId="af4">
    <w:name w:val="FollowedHyperlink"/>
    <w:uiPriority w:val="99"/>
    <w:semiHidden/>
    <w:unhideWhenUsed/>
    <w:rsid w:val="00E01FF3"/>
    <w:rPr>
      <w:color w:val="954F72"/>
      <w:u w:val="single"/>
    </w:rPr>
  </w:style>
  <w:style w:type="paragraph" w:styleId="af5">
    <w:name w:val="Balloon Text"/>
    <w:basedOn w:val="a"/>
    <w:link w:val="af6"/>
    <w:uiPriority w:val="99"/>
    <w:semiHidden/>
    <w:unhideWhenUsed/>
    <w:rsid w:val="00B217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6">
    <w:name w:val="Текст выноски Знак"/>
    <w:link w:val="af5"/>
    <w:uiPriority w:val="99"/>
    <w:semiHidden/>
    <w:rsid w:val="00B217F2"/>
    <w:rPr>
      <w:rFonts w:ascii="Segoe UI" w:hAnsi="Segoe UI" w:cs="Segoe UI"/>
      <w:sz w:val="18"/>
      <w:szCs w:val="18"/>
    </w:rPr>
  </w:style>
  <w:style w:type="character" w:styleId="af7">
    <w:name w:val="Emphasis"/>
    <w:uiPriority w:val="20"/>
    <w:qFormat/>
    <w:rsid w:val="00D83DAF"/>
    <w:rPr>
      <w:i/>
      <w:iCs/>
    </w:rPr>
  </w:style>
  <w:style w:type="paragraph" w:customStyle="1" w:styleId="msonormalmailrucssattributepostfix">
    <w:name w:val="msonormal_mailru_css_attribute_postfix"/>
    <w:basedOn w:val="a"/>
    <w:rsid w:val="0045092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2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ovVA@mail.ru)2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IvanovAV@mail.ru)1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Links>
    <vt:vector size="12" baseType="variant">
      <vt:variant>
        <vt:i4>6881301</vt:i4>
      </vt:variant>
      <vt:variant>
        <vt:i4>3</vt:i4>
      </vt:variant>
      <vt:variant>
        <vt:i4>0</vt:i4>
      </vt:variant>
      <vt:variant>
        <vt:i4>5</vt:i4>
      </vt:variant>
      <vt:variant>
        <vt:lpwstr>mailto:PetrovVA@mail.ru)2</vt:lpwstr>
      </vt:variant>
      <vt:variant>
        <vt:lpwstr/>
      </vt:variant>
      <vt:variant>
        <vt:i4>7471117</vt:i4>
      </vt:variant>
      <vt:variant>
        <vt:i4>0</vt:i4>
      </vt:variant>
      <vt:variant>
        <vt:i4>0</vt:i4>
      </vt:variant>
      <vt:variant>
        <vt:i4>5</vt:i4>
      </vt:variant>
      <vt:variant>
        <vt:lpwstr>mailto:IvanovAV@mail.ru)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ogzhina</dc:creator>
  <cp:keywords/>
  <cp:lastModifiedBy>Сутырина Екатерина</cp:lastModifiedBy>
  <cp:revision>4</cp:revision>
  <cp:lastPrinted>2020-02-03T15:20:00Z</cp:lastPrinted>
  <dcterms:created xsi:type="dcterms:W3CDTF">2020-08-18T10:31:00Z</dcterms:created>
  <dcterms:modified xsi:type="dcterms:W3CDTF">2020-08-24T06:33:00Z</dcterms:modified>
</cp:coreProperties>
</file>